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BC9" w:rsidRDefault="00A76BC9" w:rsidP="00A76BC9">
      <w:r>
        <w:t>Spoštovani</w:t>
      </w:r>
      <w:r w:rsidR="006828A4">
        <w:t>!</w:t>
      </w:r>
      <w:r w:rsidR="00441AF6" w:rsidRPr="00441AF6">
        <w:rPr>
          <w:noProof/>
          <w:lang w:eastAsia="sl-SI"/>
        </w:rPr>
        <w:t xml:space="preserve"> </w:t>
      </w:r>
      <w:r w:rsidR="00441AF6">
        <w:rPr>
          <w:noProof/>
          <w:lang w:eastAsia="sl-SI"/>
        </w:rPr>
        <mc:AlternateContent>
          <mc:Choice Requires="wps">
            <w:drawing>
              <wp:inline distT="0" distB="0" distL="0" distR="0" wp14:anchorId="39A9CB8C" wp14:editId="2D899299">
                <wp:extent cx="304800" cy="304800"/>
                <wp:effectExtent l="0" t="0" r="0" b="0"/>
                <wp:docPr id="5" name="AutoShape 6" descr="https://pefportal.uni-lj.si/dokumenti/Dokumenti%20v%20skupni%20rabi/Logo%20UL%20PEF/Logo%20UL%20PEF-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4FB3BE" id="AutoShape 6" o:spid="_x0000_s1026" alt="https://pefportal.uni-lj.si/dokumenti/Dokumenti%20v%20skupni%20rabi/Logo%20UL%20PEF/Logo%20UL%20PEF-02.jp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" filled="f" stroked="f">
                <o:lock v:ext="edit" aspectratio="t"/>
                <w10:anchorlock/>
              </v:rect>
            </w:pict>
          </mc:Fallback>
        </mc:AlternateContent>
      </w:r>
    </w:p>
    <w:p w:rsidR="00A76BC9" w:rsidRDefault="006828A4" w:rsidP="00ED3DDB">
      <w:pPr>
        <w:jc w:val="both"/>
      </w:pPr>
      <w:r>
        <w:t>D</w:t>
      </w:r>
      <w:r w:rsidR="00A76BC9">
        <w:t xml:space="preserve">aljše odsotnosti (več kot teden dni) v času rednega pedagoškega procesa je treba načrtovati </w:t>
      </w:r>
      <w:r w:rsidR="00A76BC9" w:rsidRPr="009A339D">
        <w:rPr>
          <w:b/>
          <w:u w:val="single"/>
        </w:rPr>
        <w:t>pred objavo urnikov</w:t>
      </w:r>
      <w:r w:rsidR="00A76BC9">
        <w:t xml:space="preserve"> za </w:t>
      </w:r>
      <w:r w:rsidR="001F6107">
        <w:t xml:space="preserve">posamezen </w:t>
      </w:r>
      <w:r w:rsidR="00A76BC9">
        <w:t xml:space="preserve">semester. </w:t>
      </w:r>
      <w:r w:rsidR="001F6107">
        <w:t>P</w:t>
      </w:r>
      <w:r w:rsidR="00A76BC9">
        <w:t>rošnjo</w:t>
      </w:r>
      <w:r w:rsidR="001F6107">
        <w:t xml:space="preserve"> za daljšo odsotnost</w:t>
      </w:r>
      <w:r w:rsidR="00A76BC9">
        <w:t xml:space="preserve"> in spodnjo tabelo </w:t>
      </w:r>
      <w:r w:rsidR="001F6107">
        <w:t xml:space="preserve">mora </w:t>
      </w:r>
      <w:r w:rsidR="00A76BC9">
        <w:t>podpis</w:t>
      </w:r>
      <w:r w:rsidR="00ED2C84">
        <w:t>ati</w:t>
      </w:r>
      <w:r w:rsidR="00A76BC9">
        <w:t xml:space="preserve"> predstojnik oziroma predstojnic</w:t>
      </w:r>
      <w:r w:rsidR="00ED2C84">
        <w:t>a,</w:t>
      </w:r>
      <w:r w:rsidR="00A76BC9">
        <w:t xml:space="preserve"> nato</w:t>
      </w:r>
      <w:r w:rsidR="00ED2C84">
        <w:t xml:space="preserve"> prošnjo in tabelo</w:t>
      </w:r>
      <w:r w:rsidR="00A76BC9">
        <w:t xml:space="preserve"> </w:t>
      </w:r>
      <w:r w:rsidR="00ED2C84">
        <w:t>od</w:t>
      </w:r>
      <w:r w:rsidR="001F6107">
        <w:t>dat</w:t>
      </w:r>
      <w:r w:rsidR="00ED2C84">
        <w:t>e</w:t>
      </w:r>
      <w:r w:rsidR="001F6107">
        <w:t xml:space="preserve"> v obravnavo </w:t>
      </w:r>
      <w:r w:rsidR="00A76BC9">
        <w:t>na kolegij dekana</w:t>
      </w:r>
      <w:r w:rsidR="001F6107">
        <w:t xml:space="preserve">. Pred tem </w:t>
      </w:r>
      <w:r w:rsidR="00A76BC9">
        <w:t xml:space="preserve">morate v referatu urediti rezervacijo učilnic v času nadomeščanja. </w:t>
      </w:r>
    </w:p>
    <w:p w:rsidR="00A76BC9" w:rsidRDefault="00A76BC9" w:rsidP="00A76BC9">
      <w:r>
        <w:t xml:space="preserve">Čas </w:t>
      </w:r>
      <w:r w:rsidR="001F6107">
        <w:t xml:space="preserve">daljše </w:t>
      </w:r>
      <w:r>
        <w:t>odsotnosti</w:t>
      </w:r>
      <w:r w:rsidR="005625B3">
        <w:t>:</w:t>
      </w:r>
      <w:r>
        <w:t xml:space="preserve"> od ……………….  do …………….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226"/>
        <w:gridCol w:w="896"/>
        <w:gridCol w:w="1275"/>
        <w:gridCol w:w="1701"/>
        <w:gridCol w:w="1134"/>
        <w:gridCol w:w="1772"/>
        <w:gridCol w:w="1435"/>
        <w:gridCol w:w="1083"/>
        <w:gridCol w:w="1057"/>
        <w:gridCol w:w="2308"/>
      </w:tblGrid>
      <w:tr w:rsidR="00A76BC9" w:rsidRPr="00F453DC" w:rsidTr="005625B3">
        <w:trPr>
          <w:tblHeader/>
        </w:trPr>
        <w:tc>
          <w:tcPr>
            <w:tcW w:w="5098" w:type="dxa"/>
            <w:gridSpan w:val="4"/>
            <w:vAlign w:val="center"/>
          </w:tcPr>
          <w:p w:rsidR="00A76BC9" w:rsidRPr="00F453DC" w:rsidRDefault="00A76BC9" w:rsidP="00B95125">
            <w:pPr>
              <w:jc w:val="center"/>
              <w:rPr>
                <w:b/>
              </w:rPr>
            </w:pPr>
            <w:r w:rsidRPr="00F453DC">
              <w:rPr>
                <w:b/>
              </w:rPr>
              <w:t>Najava</w:t>
            </w:r>
          </w:p>
        </w:tc>
        <w:tc>
          <w:tcPr>
            <w:tcW w:w="1134" w:type="dxa"/>
            <w:vAlign w:val="center"/>
          </w:tcPr>
          <w:p w:rsidR="00A76BC9" w:rsidRPr="00F453DC" w:rsidRDefault="00A76BC9" w:rsidP="00B95125">
            <w:pPr>
              <w:jc w:val="center"/>
              <w:rPr>
                <w:b/>
              </w:rPr>
            </w:pPr>
          </w:p>
        </w:tc>
        <w:tc>
          <w:tcPr>
            <w:tcW w:w="7655" w:type="dxa"/>
            <w:gridSpan w:val="5"/>
            <w:shd w:val="clear" w:color="auto" w:fill="F2F2F2" w:themeFill="background1" w:themeFillShade="F2"/>
            <w:vAlign w:val="center"/>
          </w:tcPr>
          <w:p w:rsidR="00A76BC9" w:rsidRPr="00F453DC" w:rsidRDefault="00A76BC9" w:rsidP="00B95125">
            <w:pPr>
              <w:jc w:val="center"/>
              <w:rPr>
                <w:b/>
              </w:rPr>
            </w:pPr>
            <w:r>
              <w:rPr>
                <w:b/>
              </w:rPr>
              <w:t>Nadomeščanje odpadlih pedagoških obveznosti</w:t>
            </w:r>
          </w:p>
        </w:tc>
      </w:tr>
      <w:tr w:rsidR="00686A58" w:rsidTr="005625B3">
        <w:trPr>
          <w:trHeight w:val="1196"/>
          <w:tblHeader/>
        </w:trPr>
        <w:tc>
          <w:tcPr>
            <w:tcW w:w="1226" w:type="dxa"/>
            <w:vAlign w:val="center"/>
          </w:tcPr>
          <w:p w:rsidR="00686A58" w:rsidRDefault="00686A58" w:rsidP="00B95125">
            <w:pPr>
              <w:jc w:val="center"/>
            </w:pPr>
            <w:r>
              <w:t>Študijski program</w:t>
            </w:r>
          </w:p>
        </w:tc>
        <w:tc>
          <w:tcPr>
            <w:tcW w:w="896" w:type="dxa"/>
            <w:vAlign w:val="center"/>
          </w:tcPr>
          <w:p w:rsidR="00686A58" w:rsidRDefault="00686A58" w:rsidP="00B95125">
            <w:pPr>
              <w:jc w:val="center"/>
            </w:pPr>
            <w:r>
              <w:t>Stopnja študija</w:t>
            </w:r>
          </w:p>
        </w:tc>
        <w:tc>
          <w:tcPr>
            <w:tcW w:w="1275" w:type="dxa"/>
            <w:vAlign w:val="center"/>
          </w:tcPr>
          <w:p w:rsidR="00686A58" w:rsidRDefault="00686A58" w:rsidP="00A76BC9">
            <w:pPr>
              <w:jc w:val="center"/>
            </w:pPr>
            <w:r>
              <w:t xml:space="preserve">Ime predmeta </w:t>
            </w:r>
          </w:p>
        </w:tc>
        <w:tc>
          <w:tcPr>
            <w:tcW w:w="1701" w:type="dxa"/>
            <w:vAlign w:val="center"/>
          </w:tcPr>
          <w:p w:rsidR="00686A58" w:rsidRDefault="00686A58" w:rsidP="00B95125">
            <w:pPr>
              <w:jc w:val="center"/>
            </w:pPr>
            <w:r>
              <w:t xml:space="preserve">Predavanja, </w:t>
            </w:r>
            <w:r w:rsidRPr="00B8148E">
              <w:t>seminar</w:t>
            </w:r>
            <w:r>
              <w:t xml:space="preserve">, </w:t>
            </w:r>
            <w:r w:rsidRPr="00B8148E">
              <w:t>vaje</w:t>
            </w:r>
            <w:r>
              <w:t xml:space="preserve">, </w:t>
            </w:r>
            <w:r w:rsidRPr="00B8148E">
              <w:t>klinične vaje</w:t>
            </w:r>
            <w:r>
              <w:t>, druge oblike študija</w:t>
            </w:r>
            <w:r>
              <w:rPr>
                <w:rStyle w:val="Sprotnaopomba-sklic"/>
              </w:rPr>
              <w:footnoteReference w:id="1"/>
            </w:r>
          </w:p>
        </w:tc>
        <w:tc>
          <w:tcPr>
            <w:tcW w:w="1134" w:type="dxa"/>
            <w:vAlign w:val="center"/>
          </w:tcPr>
          <w:p w:rsidR="00686A58" w:rsidRDefault="00686A58" w:rsidP="00B95125">
            <w:pPr>
              <w:jc w:val="center"/>
            </w:pPr>
            <w:r>
              <w:t>Skupno število ur</w:t>
            </w:r>
            <w:r>
              <w:rPr>
                <w:rStyle w:val="Sprotnaopomba-sklic"/>
              </w:rPr>
              <w:footnoteReference w:id="2"/>
            </w:r>
          </w:p>
        </w:tc>
        <w:tc>
          <w:tcPr>
            <w:tcW w:w="1772" w:type="dxa"/>
            <w:shd w:val="clear" w:color="auto" w:fill="F2F2F2" w:themeFill="background1" w:themeFillShade="F2"/>
            <w:vAlign w:val="center"/>
          </w:tcPr>
          <w:p w:rsidR="00686A58" w:rsidRDefault="00686A58" w:rsidP="00B95125">
            <w:pPr>
              <w:jc w:val="center"/>
            </w:pPr>
            <w:r>
              <w:t>Datumi nadomeščanja</w:t>
            </w:r>
          </w:p>
        </w:tc>
        <w:tc>
          <w:tcPr>
            <w:tcW w:w="1435" w:type="dxa"/>
            <w:shd w:val="clear" w:color="auto" w:fill="F2F2F2" w:themeFill="background1" w:themeFillShade="F2"/>
            <w:vAlign w:val="center"/>
          </w:tcPr>
          <w:p w:rsidR="00686A58" w:rsidRDefault="00686A58" w:rsidP="00B95125">
            <w:pPr>
              <w:jc w:val="center"/>
            </w:pPr>
            <w:r>
              <w:t>Število ur</w:t>
            </w:r>
          </w:p>
        </w:tc>
        <w:tc>
          <w:tcPr>
            <w:tcW w:w="1083" w:type="dxa"/>
            <w:shd w:val="clear" w:color="auto" w:fill="F2F2F2" w:themeFill="background1" w:themeFillShade="F2"/>
            <w:vAlign w:val="center"/>
          </w:tcPr>
          <w:p w:rsidR="00686A58" w:rsidRDefault="00686A58" w:rsidP="00B95125">
            <w:pPr>
              <w:jc w:val="center"/>
            </w:pPr>
            <w:r>
              <w:t>Učilnica</w:t>
            </w:r>
          </w:p>
        </w:tc>
        <w:tc>
          <w:tcPr>
            <w:tcW w:w="1057" w:type="dxa"/>
            <w:shd w:val="clear" w:color="auto" w:fill="F2F2F2" w:themeFill="background1" w:themeFillShade="F2"/>
            <w:vAlign w:val="center"/>
          </w:tcPr>
          <w:p w:rsidR="00686A58" w:rsidRDefault="00686A58" w:rsidP="00B95125">
            <w:pPr>
              <w:jc w:val="center"/>
            </w:pPr>
            <w:r>
              <w:t>Izpiti</w:t>
            </w:r>
            <w:r>
              <w:rPr>
                <w:rStyle w:val="Sprotnaopomba-sklic"/>
              </w:rPr>
              <w:footnoteReference w:id="3"/>
            </w:r>
          </w:p>
        </w:tc>
        <w:tc>
          <w:tcPr>
            <w:tcW w:w="2308" w:type="dxa"/>
            <w:shd w:val="clear" w:color="auto" w:fill="F2F2F2" w:themeFill="background1" w:themeFillShade="F2"/>
            <w:vAlign w:val="center"/>
          </w:tcPr>
          <w:p w:rsidR="00686A58" w:rsidRDefault="00686A58" w:rsidP="00B95125">
            <w:pPr>
              <w:jc w:val="center"/>
            </w:pPr>
            <w:r>
              <w:t>Izvajalec</w:t>
            </w:r>
            <w:r w:rsidR="008A47EC">
              <w:t>/ka</w:t>
            </w:r>
            <w:r w:rsidR="000E592E">
              <w:rPr>
                <w:rStyle w:val="Sprotnaopomba-sklic"/>
              </w:rPr>
              <w:footnoteReference w:id="4"/>
            </w:r>
          </w:p>
        </w:tc>
      </w:tr>
      <w:tr w:rsidR="00686A58" w:rsidTr="006828A4">
        <w:trPr>
          <w:trHeight w:val="545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>
            <w:pPr>
              <w:pStyle w:val="Odstavekseznama"/>
            </w:pPr>
          </w:p>
        </w:tc>
        <w:tc>
          <w:tcPr>
            <w:tcW w:w="1701" w:type="dxa"/>
          </w:tcPr>
          <w:p w:rsidR="00686A58" w:rsidRDefault="00686A58" w:rsidP="00B95125"/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686A58" w:rsidTr="006828A4">
        <w:trPr>
          <w:trHeight w:val="553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/>
        </w:tc>
        <w:tc>
          <w:tcPr>
            <w:tcW w:w="1701" w:type="dxa"/>
          </w:tcPr>
          <w:p w:rsidR="00686A58" w:rsidRDefault="00686A58" w:rsidP="00B95125"/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686A58" w:rsidTr="006828A4">
        <w:trPr>
          <w:trHeight w:val="547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/>
        </w:tc>
        <w:tc>
          <w:tcPr>
            <w:tcW w:w="1701" w:type="dxa"/>
          </w:tcPr>
          <w:p w:rsidR="00686A58" w:rsidRDefault="00686A58" w:rsidP="00B95125"/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686A58" w:rsidTr="006828A4">
        <w:trPr>
          <w:trHeight w:val="569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/>
        </w:tc>
        <w:tc>
          <w:tcPr>
            <w:tcW w:w="1701" w:type="dxa"/>
          </w:tcPr>
          <w:p w:rsidR="00686A58" w:rsidRDefault="00686A58" w:rsidP="00B95125"/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686A58" w:rsidTr="006828A4">
        <w:trPr>
          <w:trHeight w:val="563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/>
        </w:tc>
        <w:tc>
          <w:tcPr>
            <w:tcW w:w="1701" w:type="dxa"/>
          </w:tcPr>
          <w:p w:rsidR="00686A58" w:rsidRDefault="00686A58" w:rsidP="00B95125"/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7076D6" w:rsidTr="005625B3">
        <w:trPr>
          <w:trHeight w:val="563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63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686A58" w:rsidTr="006828A4">
        <w:trPr>
          <w:trHeight w:val="557"/>
        </w:trPr>
        <w:tc>
          <w:tcPr>
            <w:tcW w:w="1226" w:type="dxa"/>
          </w:tcPr>
          <w:p w:rsidR="00686A58" w:rsidRDefault="00686A58" w:rsidP="00B95125"/>
        </w:tc>
        <w:tc>
          <w:tcPr>
            <w:tcW w:w="896" w:type="dxa"/>
          </w:tcPr>
          <w:p w:rsidR="00686A58" w:rsidRDefault="00686A58" w:rsidP="00B95125"/>
        </w:tc>
        <w:tc>
          <w:tcPr>
            <w:tcW w:w="1275" w:type="dxa"/>
          </w:tcPr>
          <w:p w:rsidR="00686A58" w:rsidRDefault="00686A58" w:rsidP="00B95125"/>
        </w:tc>
        <w:tc>
          <w:tcPr>
            <w:tcW w:w="1701" w:type="dxa"/>
          </w:tcPr>
          <w:p w:rsidR="00686A58" w:rsidRDefault="00686A58" w:rsidP="00B95125">
            <w:bookmarkStart w:id="0" w:name="_GoBack"/>
            <w:bookmarkEnd w:id="0"/>
          </w:p>
        </w:tc>
        <w:tc>
          <w:tcPr>
            <w:tcW w:w="1134" w:type="dxa"/>
          </w:tcPr>
          <w:p w:rsidR="00686A58" w:rsidRDefault="00686A58" w:rsidP="00B95125"/>
        </w:tc>
        <w:tc>
          <w:tcPr>
            <w:tcW w:w="1772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435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83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1057" w:type="dxa"/>
            <w:shd w:val="clear" w:color="auto" w:fill="F2F2F2" w:themeFill="background1" w:themeFillShade="F2"/>
          </w:tcPr>
          <w:p w:rsidR="00686A58" w:rsidRDefault="00686A58" w:rsidP="00B95125"/>
        </w:tc>
        <w:tc>
          <w:tcPr>
            <w:tcW w:w="2308" w:type="dxa"/>
            <w:shd w:val="clear" w:color="auto" w:fill="F2F2F2" w:themeFill="background1" w:themeFillShade="F2"/>
          </w:tcPr>
          <w:p w:rsidR="00686A58" w:rsidRDefault="00686A58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  <w:tr w:rsidR="007076D6" w:rsidTr="005625B3">
        <w:trPr>
          <w:trHeight w:val="557"/>
        </w:trPr>
        <w:tc>
          <w:tcPr>
            <w:tcW w:w="1226" w:type="dxa"/>
          </w:tcPr>
          <w:p w:rsidR="007076D6" w:rsidRDefault="007076D6" w:rsidP="00B95125"/>
        </w:tc>
        <w:tc>
          <w:tcPr>
            <w:tcW w:w="896" w:type="dxa"/>
          </w:tcPr>
          <w:p w:rsidR="007076D6" w:rsidRDefault="007076D6" w:rsidP="00B95125"/>
        </w:tc>
        <w:tc>
          <w:tcPr>
            <w:tcW w:w="1275" w:type="dxa"/>
          </w:tcPr>
          <w:p w:rsidR="007076D6" w:rsidRDefault="007076D6" w:rsidP="00B95125"/>
        </w:tc>
        <w:tc>
          <w:tcPr>
            <w:tcW w:w="1701" w:type="dxa"/>
          </w:tcPr>
          <w:p w:rsidR="007076D6" w:rsidRDefault="007076D6" w:rsidP="00B95125"/>
        </w:tc>
        <w:tc>
          <w:tcPr>
            <w:tcW w:w="1134" w:type="dxa"/>
          </w:tcPr>
          <w:p w:rsidR="007076D6" w:rsidRDefault="007076D6" w:rsidP="00B95125"/>
        </w:tc>
        <w:tc>
          <w:tcPr>
            <w:tcW w:w="1772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435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83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1057" w:type="dxa"/>
            <w:shd w:val="clear" w:color="auto" w:fill="F2F2F2" w:themeFill="background1" w:themeFillShade="F2"/>
          </w:tcPr>
          <w:p w:rsidR="007076D6" w:rsidRDefault="007076D6" w:rsidP="00B95125"/>
        </w:tc>
        <w:tc>
          <w:tcPr>
            <w:tcW w:w="2308" w:type="dxa"/>
            <w:shd w:val="clear" w:color="auto" w:fill="F2F2F2" w:themeFill="background1" w:themeFillShade="F2"/>
          </w:tcPr>
          <w:p w:rsidR="007076D6" w:rsidRDefault="007076D6" w:rsidP="00B95125"/>
        </w:tc>
      </w:tr>
    </w:tbl>
    <w:p w:rsidR="00A76BC9" w:rsidRDefault="00A76BC9" w:rsidP="00A76BC9"/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7"/>
        <w:gridCol w:w="6997"/>
      </w:tblGrid>
      <w:tr w:rsidR="005625B3" w:rsidTr="005625B3">
        <w:tc>
          <w:tcPr>
            <w:tcW w:w="6997" w:type="dxa"/>
          </w:tcPr>
          <w:p w:rsidR="005625B3" w:rsidRDefault="005625B3" w:rsidP="00A76BC9">
            <w:r>
              <w:t>Podpis vlagatelja/ice: …………………………………………………………………..</w:t>
            </w:r>
          </w:p>
        </w:tc>
        <w:tc>
          <w:tcPr>
            <w:tcW w:w="6997" w:type="dxa"/>
          </w:tcPr>
          <w:p w:rsidR="005625B3" w:rsidRDefault="005625B3" w:rsidP="00A76BC9">
            <w:r>
              <w:t>Podpis prodekana-ice: ………………………………………………………………..</w:t>
            </w:r>
          </w:p>
        </w:tc>
      </w:tr>
      <w:tr w:rsidR="005625B3" w:rsidTr="005625B3">
        <w:tc>
          <w:tcPr>
            <w:tcW w:w="6997" w:type="dxa"/>
          </w:tcPr>
          <w:p w:rsidR="005625B3" w:rsidRDefault="005625B3" w:rsidP="00A76BC9"/>
        </w:tc>
        <w:tc>
          <w:tcPr>
            <w:tcW w:w="6997" w:type="dxa"/>
          </w:tcPr>
          <w:p w:rsidR="005625B3" w:rsidRDefault="005625B3" w:rsidP="00A76BC9"/>
        </w:tc>
      </w:tr>
      <w:tr w:rsidR="005625B3" w:rsidTr="005625B3">
        <w:tc>
          <w:tcPr>
            <w:tcW w:w="6997" w:type="dxa"/>
          </w:tcPr>
          <w:p w:rsidR="005625B3" w:rsidRDefault="005625B3" w:rsidP="00A76BC9"/>
        </w:tc>
        <w:tc>
          <w:tcPr>
            <w:tcW w:w="6997" w:type="dxa"/>
          </w:tcPr>
          <w:p w:rsidR="005625B3" w:rsidRDefault="005625B3" w:rsidP="00A76BC9"/>
        </w:tc>
      </w:tr>
      <w:tr w:rsidR="005625B3" w:rsidTr="005625B3">
        <w:tc>
          <w:tcPr>
            <w:tcW w:w="6997" w:type="dxa"/>
          </w:tcPr>
          <w:p w:rsidR="005625B3" w:rsidRDefault="005625B3" w:rsidP="00A76BC9">
            <w:r>
              <w:t>Podpis predstojnika/predstojnice: ………………………………………………</w:t>
            </w:r>
          </w:p>
        </w:tc>
        <w:tc>
          <w:tcPr>
            <w:tcW w:w="6997" w:type="dxa"/>
          </w:tcPr>
          <w:p w:rsidR="005625B3" w:rsidRDefault="005625B3" w:rsidP="00A76BC9">
            <w:r>
              <w:t>Podpis dekana: …………………………………………………………………………..</w:t>
            </w:r>
          </w:p>
        </w:tc>
      </w:tr>
    </w:tbl>
    <w:p w:rsidR="00283E1A" w:rsidRDefault="00283E1A"/>
    <w:sectPr w:rsidR="00283E1A" w:rsidSect="00A76BC9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0E9" w:rsidRDefault="006250E9" w:rsidP="00A76BC9">
      <w:pPr>
        <w:spacing w:after="0" w:line="240" w:lineRule="auto"/>
      </w:pPr>
      <w:r>
        <w:separator/>
      </w:r>
    </w:p>
  </w:endnote>
  <w:endnote w:type="continuationSeparator" w:id="0">
    <w:p w:rsidR="006250E9" w:rsidRDefault="006250E9" w:rsidP="00A7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0E9" w:rsidRDefault="006250E9" w:rsidP="00A76BC9">
      <w:pPr>
        <w:spacing w:after="0" w:line="240" w:lineRule="auto"/>
      </w:pPr>
      <w:r>
        <w:separator/>
      </w:r>
    </w:p>
  </w:footnote>
  <w:footnote w:type="continuationSeparator" w:id="0">
    <w:p w:rsidR="006250E9" w:rsidRDefault="006250E9" w:rsidP="00A76BC9">
      <w:pPr>
        <w:spacing w:after="0" w:line="240" w:lineRule="auto"/>
      </w:pPr>
      <w:r>
        <w:continuationSeparator/>
      </w:r>
    </w:p>
  </w:footnote>
  <w:footnote w:id="1">
    <w:p w:rsidR="00686A58" w:rsidRDefault="00686A58" w:rsidP="00A76BC9">
      <w:pPr>
        <w:pStyle w:val="Sprotnaopomba-besedilo"/>
      </w:pPr>
      <w:r>
        <w:rPr>
          <w:rStyle w:val="Sprotnaopomba-sklic"/>
        </w:rPr>
        <w:footnoteRef/>
      </w:r>
      <w:r>
        <w:t xml:space="preserve"> Navedite vrsto kontaktnih ur, kot so navedene v učnem načrtu v VIS-u. </w:t>
      </w:r>
    </w:p>
  </w:footnote>
  <w:footnote w:id="2">
    <w:p w:rsidR="00686A58" w:rsidRDefault="00686A58" w:rsidP="00A76BC9">
      <w:pPr>
        <w:pStyle w:val="Sprotnaopomba-besedilo"/>
      </w:pPr>
      <w:r>
        <w:rPr>
          <w:rStyle w:val="Sprotnaopomba-sklic"/>
        </w:rPr>
        <w:footnoteRef/>
      </w:r>
      <w:r>
        <w:t xml:space="preserve"> Navedite skupno število ur, ki bi jih morali izvesti pri predmetu v času odsotnosti glede na najavo.</w:t>
      </w:r>
    </w:p>
  </w:footnote>
  <w:footnote w:id="3">
    <w:p w:rsidR="00686A58" w:rsidRDefault="00686A58">
      <w:pPr>
        <w:pStyle w:val="Sprotnaopomba-besedilo"/>
      </w:pPr>
      <w:r>
        <w:rPr>
          <w:rStyle w:val="Sprotnaopomba-sklic"/>
        </w:rPr>
        <w:footnoteRef/>
      </w:r>
      <w:r>
        <w:t xml:space="preserve"> T</w:t>
      </w:r>
      <w:r w:rsidR="005625B3">
        <w:t>o</w:t>
      </w:r>
      <w:r>
        <w:t xml:space="preserve"> rubrik</w:t>
      </w:r>
      <w:r w:rsidR="005625B3">
        <w:t>o</w:t>
      </w:r>
      <w:r>
        <w:t xml:space="preserve"> </w:t>
      </w:r>
      <w:r w:rsidR="005625B3">
        <w:t>izpolnite</w:t>
      </w:r>
      <w:r>
        <w:t xml:space="preserve"> tist</w:t>
      </w:r>
      <w:r w:rsidR="005625B3">
        <w:t>i</w:t>
      </w:r>
      <w:r>
        <w:t>, ki bo</w:t>
      </w:r>
      <w:r w:rsidR="005625B3">
        <w:t>ste</w:t>
      </w:r>
      <w:r>
        <w:t xml:space="preserve"> </w:t>
      </w:r>
      <w:r w:rsidR="005625B3">
        <w:t xml:space="preserve">odsotni </w:t>
      </w:r>
      <w:r>
        <w:t>v času izvajanja izpitov.</w:t>
      </w:r>
    </w:p>
  </w:footnote>
  <w:footnote w:id="4">
    <w:p w:rsidR="000E592E" w:rsidRDefault="000E592E">
      <w:pPr>
        <w:pStyle w:val="Sprotnaopomba-besedilo"/>
      </w:pPr>
      <w:r>
        <w:rPr>
          <w:rStyle w:val="Sprotnaopomba-sklic"/>
        </w:rPr>
        <w:footnoteRef/>
      </w:r>
      <w:r>
        <w:t xml:space="preserve"> Vpišite svoje ime</w:t>
      </w:r>
      <w:r w:rsidR="005625B3">
        <w:t xml:space="preserve"> oziroma ime</w:t>
      </w:r>
      <w:r>
        <w:t xml:space="preserve"> izvajalc</w:t>
      </w:r>
      <w:r w:rsidR="005625B3">
        <w:t>a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1AF6" w:rsidRDefault="00441AF6">
    <w:pPr>
      <w:pStyle w:val="Glava"/>
    </w:pPr>
    <w:r w:rsidRPr="00522541">
      <w:rPr>
        <w:sz w:val="16"/>
        <w:szCs w:val="16"/>
      </w:rPr>
      <w:drawing>
        <wp:anchor distT="0" distB="0" distL="114300" distR="114300" simplePos="0" relativeHeight="251659264" behindDoc="0" locked="0" layoutInCell="1" allowOverlap="1" wp14:anchorId="4D40A617" wp14:editId="44309673">
          <wp:simplePos x="0" y="0"/>
          <wp:positionH relativeFrom="margin">
            <wp:posOffset>3790950</wp:posOffset>
          </wp:positionH>
          <wp:positionV relativeFrom="paragraph">
            <wp:posOffset>-306705</wp:posOffset>
          </wp:positionV>
          <wp:extent cx="657225" cy="773430"/>
          <wp:effectExtent l="0" t="0" r="9525" b="7620"/>
          <wp:wrapSquare wrapText="bothSides"/>
          <wp:docPr id="121" name="Picture 121" descr="C:\Users\Jurij\Google Drive\UMETNIŠKA DEJAVNOST\VZORCI DOKUMENTOV\Logo PE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rij\Google Drive\UMETNIŠKA DEJAVNOST\VZORCI DOKUMENTOV\Logo PE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773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41AF6" w:rsidRPr="00441AF6" w:rsidRDefault="00441AF6" w:rsidP="00441AF6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UwtjQ1MTA2NDdQ0lEKTi0uzszPAykwqgUA/7bZmSwAAAA="/>
  </w:docVars>
  <w:rsids>
    <w:rsidRoot w:val="00A76BC9"/>
    <w:rsid w:val="000E592E"/>
    <w:rsid w:val="001F6107"/>
    <w:rsid w:val="00283E1A"/>
    <w:rsid w:val="00441AF6"/>
    <w:rsid w:val="005625B3"/>
    <w:rsid w:val="006250E9"/>
    <w:rsid w:val="00667E19"/>
    <w:rsid w:val="006828A4"/>
    <w:rsid w:val="00686A58"/>
    <w:rsid w:val="007076D6"/>
    <w:rsid w:val="00784521"/>
    <w:rsid w:val="008A47EC"/>
    <w:rsid w:val="008F36C8"/>
    <w:rsid w:val="009B24DF"/>
    <w:rsid w:val="00A76BC9"/>
    <w:rsid w:val="00CE1FA5"/>
    <w:rsid w:val="00ED2C84"/>
    <w:rsid w:val="00ED3DDB"/>
    <w:rsid w:val="00F62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9E4B1C"/>
  <w15:chartTrackingRefBased/>
  <w15:docId w15:val="{761C6D66-2C8B-48EC-A205-C30E07FF0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76BC9"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A76B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76BC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76BC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76BC9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A76BC9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625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625B3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441A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41AF6"/>
  </w:style>
  <w:style w:type="paragraph" w:styleId="Noga">
    <w:name w:val="footer"/>
    <w:basedOn w:val="Navaden"/>
    <w:link w:val="NogaZnak"/>
    <w:uiPriority w:val="99"/>
    <w:unhideWhenUsed/>
    <w:rsid w:val="00441A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41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975DD4-598C-4017-A4A3-BE623906F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žorn, Karmen</dc:creator>
  <cp:keywords/>
  <dc:description/>
  <cp:lastModifiedBy>Pižorn, Karmen</cp:lastModifiedBy>
  <cp:revision>3</cp:revision>
  <dcterms:created xsi:type="dcterms:W3CDTF">2018-02-05T07:38:00Z</dcterms:created>
  <dcterms:modified xsi:type="dcterms:W3CDTF">2018-02-05T07:51:00Z</dcterms:modified>
</cp:coreProperties>
</file>